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403D" w14:textId="77777777" w:rsidR="003132E7" w:rsidRPr="00FB0D1C" w:rsidRDefault="003132E7">
      <w:pPr>
        <w:rPr>
          <w:rFonts w:asciiTheme="majorHAnsi" w:hAnsiTheme="majorHAnsi"/>
        </w:rPr>
      </w:pPr>
    </w:p>
    <w:p w14:paraId="54423681" w14:textId="77777777" w:rsidR="000E5931" w:rsidRPr="001934DD" w:rsidRDefault="000E5931" w:rsidP="000E5931">
      <w:pPr>
        <w:pBdr>
          <w:bottom w:val="single" w:sz="4" w:space="1" w:color="auto"/>
        </w:pBdr>
        <w:rPr>
          <w:rFonts w:asciiTheme="majorHAnsi" w:hAnsiTheme="majorHAnsi" w:cstheme="majorHAnsi"/>
        </w:rPr>
      </w:pPr>
      <w:r w:rsidRPr="001934DD">
        <w:rPr>
          <w:rFonts w:asciiTheme="majorHAnsi" w:hAnsiTheme="majorHAnsi" w:cstheme="majorHAnsi"/>
          <w:b/>
        </w:rPr>
        <w:t xml:space="preserve">Participation Requirements </w:t>
      </w:r>
    </w:p>
    <w:p w14:paraId="0B31E49C" w14:textId="77777777" w:rsidR="000E5931" w:rsidRDefault="000E5931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Complete the following:</w:t>
      </w:r>
    </w:p>
    <w:p w14:paraId="2EA87721" w14:textId="5E14E7A0" w:rsidR="004367B3" w:rsidRDefault="00D002E4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-851638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3D66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0E5931" w:rsidRPr="001934DD">
        <w:rPr>
          <w:rFonts w:asciiTheme="majorHAnsi" w:hAnsiTheme="majorHAnsi" w:cstheme="majorHAnsi"/>
          <w:sz w:val="24"/>
        </w:rPr>
        <w:t xml:space="preserve"> </w:t>
      </w:r>
      <w:r w:rsidR="000E5931">
        <w:rPr>
          <w:rFonts w:asciiTheme="majorHAnsi" w:hAnsiTheme="majorHAnsi" w:cstheme="majorHAnsi"/>
          <w:sz w:val="24"/>
        </w:rPr>
        <w:t xml:space="preserve"> </w:t>
      </w:r>
      <w:r w:rsidR="004367B3">
        <w:rPr>
          <w:rFonts w:asciiTheme="majorHAnsi" w:hAnsiTheme="majorHAnsi" w:cstheme="majorHAnsi"/>
          <w:sz w:val="24"/>
        </w:rPr>
        <w:t>The participant is actively involved in the project for at least 6 months.</w:t>
      </w:r>
    </w:p>
    <w:p w14:paraId="0C191D54" w14:textId="77777777" w:rsidR="00E53D66" w:rsidRPr="00E53D66" w:rsidRDefault="00E53D66" w:rsidP="00E53D66">
      <w:pPr>
        <w:rPr>
          <w:rFonts w:asciiTheme="majorHAnsi" w:hAnsiTheme="majorHAnsi" w:cstheme="majorHAnsi"/>
        </w:rPr>
      </w:pPr>
    </w:p>
    <w:p w14:paraId="3A86CBCD" w14:textId="10F37481" w:rsidR="00E53D66" w:rsidRDefault="00D002E4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1448660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3D66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E53D66" w:rsidRPr="001934DD">
        <w:rPr>
          <w:rFonts w:asciiTheme="majorHAnsi" w:hAnsiTheme="majorHAnsi" w:cstheme="majorHAnsi"/>
          <w:sz w:val="24"/>
        </w:rPr>
        <w:t xml:space="preserve"> </w:t>
      </w:r>
      <w:r w:rsidR="00E53D66">
        <w:rPr>
          <w:rFonts w:asciiTheme="majorHAnsi" w:hAnsiTheme="majorHAnsi" w:cstheme="majorHAnsi"/>
          <w:sz w:val="24"/>
        </w:rPr>
        <w:t xml:space="preserve"> </w:t>
      </w:r>
      <w:r w:rsidR="004367B3">
        <w:rPr>
          <w:rFonts w:asciiTheme="majorHAnsi" w:hAnsiTheme="majorHAnsi" w:cstheme="majorHAnsi"/>
          <w:sz w:val="24"/>
        </w:rPr>
        <w:t>The participant met with others involved in the improvement activities and was actively involved in the implementation of strategies and interventions.</w:t>
      </w:r>
    </w:p>
    <w:p w14:paraId="6045385C" w14:textId="77777777" w:rsidR="00E53D66" w:rsidRDefault="00E53D66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5CFE254C" w14:textId="749627AF" w:rsidR="00FE079E" w:rsidRDefault="00D002E4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37766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5931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0E5931">
        <w:rPr>
          <w:rFonts w:asciiTheme="majorHAnsi" w:hAnsiTheme="majorHAnsi" w:cstheme="majorHAnsi"/>
          <w:sz w:val="24"/>
        </w:rPr>
        <w:t xml:space="preserve">  </w:t>
      </w:r>
      <w:r w:rsidR="004367B3">
        <w:rPr>
          <w:rFonts w:asciiTheme="majorHAnsi" w:hAnsiTheme="majorHAnsi" w:cstheme="majorHAnsi"/>
          <w:sz w:val="24"/>
        </w:rPr>
        <w:t>The participant reviewed (at the closest level available) performance data (individual performance data, departmental data, or other data sets related to project performance) at least 3 times to assess the impact of the intervention, making appropriate corrections to the improvement effort</w:t>
      </w:r>
      <w:r w:rsidR="00FE079E" w:rsidRPr="00FE079E">
        <w:rPr>
          <w:rFonts w:asciiTheme="majorHAnsi" w:hAnsiTheme="majorHAnsi" w:cstheme="majorHAnsi"/>
          <w:sz w:val="24"/>
        </w:rPr>
        <w:t>.</w:t>
      </w:r>
    </w:p>
    <w:p w14:paraId="3F7D4801" w14:textId="444029B3" w:rsidR="004367B3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2DF5C067" w14:textId="05A5FFD0" w:rsidR="004367B3" w:rsidRDefault="00D002E4" w:rsidP="004367B3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-732151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67B3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4367B3" w:rsidRPr="001934DD">
        <w:rPr>
          <w:rFonts w:asciiTheme="majorHAnsi" w:hAnsiTheme="majorHAnsi" w:cstheme="majorHAnsi"/>
          <w:sz w:val="24"/>
        </w:rPr>
        <w:t xml:space="preserve"> </w:t>
      </w:r>
      <w:r w:rsidR="004367B3">
        <w:rPr>
          <w:rFonts w:asciiTheme="majorHAnsi" w:hAnsiTheme="majorHAnsi" w:cstheme="majorHAnsi"/>
          <w:sz w:val="24"/>
        </w:rPr>
        <w:t xml:space="preserve"> The participant helped develop and/or implement changes to the activities.</w:t>
      </w:r>
    </w:p>
    <w:p w14:paraId="6C8CA1F9" w14:textId="77777777" w:rsidR="004367B3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6261B718" w14:textId="77777777" w:rsidR="000E5931" w:rsidRPr="001934DD" w:rsidRDefault="000E5931" w:rsidP="000E5931">
      <w:pPr>
        <w:pBdr>
          <w:bottom w:val="single" w:sz="4" w:space="0" w:color="auto"/>
        </w:pBdr>
        <w:rPr>
          <w:rFonts w:asciiTheme="majorHAnsi" w:hAnsiTheme="majorHAnsi" w:cstheme="majorHAnsi"/>
          <w:b/>
        </w:rPr>
      </w:pPr>
    </w:p>
    <w:p w14:paraId="59B9FEA4" w14:textId="77777777" w:rsidR="000E5931" w:rsidRPr="001934DD" w:rsidRDefault="000E5931" w:rsidP="000E5931">
      <w:pPr>
        <w:pBdr>
          <w:bottom w:val="single" w:sz="4" w:space="0" w:color="auto"/>
        </w:pBdr>
        <w:rPr>
          <w:rFonts w:asciiTheme="majorHAnsi" w:hAnsiTheme="majorHAnsi" w:cstheme="majorHAnsi"/>
        </w:rPr>
      </w:pPr>
      <w:r w:rsidRPr="001934DD">
        <w:rPr>
          <w:rFonts w:asciiTheme="majorHAnsi" w:hAnsiTheme="majorHAnsi" w:cstheme="majorHAnsi"/>
          <w:b/>
        </w:rPr>
        <w:t xml:space="preserve">Reflection </w:t>
      </w:r>
      <w:r w:rsidRPr="001934DD">
        <w:rPr>
          <w:rFonts w:asciiTheme="majorHAnsi" w:hAnsiTheme="majorHAnsi" w:cstheme="majorHAnsi"/>
        </w:rPr>
        <w:t xml:space="preserve"> </w:t>
      </w:r>
    </w:p>
    <w:p w14:paraId="4F6ABB22" w14:textId="77777777" w:rsidR="000E5931" w:rsidRPr="001934DD" w:rsidRDefault="00D002E4" w:rsidP="000E5931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  <w:sdt>
        <w:sdtPr>
          <w:rPr>
            <w:rFonts w:asciiTheme="majorHAnsi" w:hAnsiTheme="majorHAnsi" w:cstheme="majorHAnsi"/>
            <w:sz w:val="24"/>
            <w:szCs w:val="24"/>
          </w:rPr>
          <w:id w:val="-335621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5931" w:rsidRPr="001934D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E5931" w:rsidRPr="001934DD">
        <w:rPr>
          <w:rFonts w:asciiTheme="majorHAnsi" w:hAnsiTheme="majorHAnsi" w:cstheme="majorHAnsi"/>
          <w:sz w:val="24"/>
          <w:szCs w:val="24"/>
        </w:rPr>
        <w:t xml:space="preserve"> Provide feedback and reflection about the project via a survey at the end of the project, including the following questions:</w:t>
      </w:r>
    </w:p>
    <w:p w14:paraId="4C99F439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Change.  What change did you personally make in your practice?</w:t>
      </w:r>
    </w:p>
    <w:p w14:paraId="493B05A0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Impact.  How did this change impact patient care in your practice?</w:t>
      </w:r>
    </w:p>
    <w:p w14:paraId="78539992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Learning.  What did you learn as part of participating in this QI effort?</w:t>
      </w:r>
    </w:p>
    <w:p w14:paraId="3A377D0F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 xml:space="preserve">Sustainability. Explain how you plan to sustain the changes you made to your practice because of this QI effort. </w:t>
      </w:r>
    </w:p>
    <w:p w14:paraId="7DC58E93" w14:textId="77777777" w:rsidR="000E5931" w:rsidRPr="001934DD" w:rsidRDefault="000E5931" w:rsidP="000E5931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</w:p>
    <w:sectPr w:rsidR="000E5931" w:rsidRPr="001934DD" w:rsidSect="003F13F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6E78C" w14:textId="77777777" w:rsidR="00D002E4" w:rsidRDefault="00D002E4" w:rsidP="003F13FC">
      <w:r>
        <w:separator/>
      </w:r>
    </w:p>
  </w:endnote>
  <w:endnote w:type="continuationSeparator" w:id="0">
    <w:p w14:paraId="3E60A983" w14:textId="77777777" w:rsidR="00D002E4" w:rsidRDefault="00D002E4" w:rsidP="003F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9C60F" w14:textId="77777777" w:rsidR="00D002E4" w:rsidRDefault="00D002E4" w:rsidP="003F13FC">
      <w:r>
        <w:separator/>
      </w:r>
    </w:p>
  </w:footnote>
  <w:footnote w:type="continuationSeparator" w:id="0">
    <w:p w14:paraId="29015FF6" w14:textId="77777777" w:rsidR="00D002E4" w:rsidRDefault="00D002E4" w:rsidP="003F13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CFA5D" w14:textId="77777777" w:rsidR="00AF0AE8" w:rsidRPr="007804AE" w:rsidRDefault="00DD5CD5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Cs w:val="28"/>
      </w:rPr>
    </w:pPr>
    <w:r w:rsidRPr="007804AE">
      <w:rPr>
        <w:rFonts w:asciiTheme="majorHAnsi" w:hAnsiTheme="majorHAnsi"/>
        <w:b/>
        <w:color w:val="4F81BD" w:themeColor="accent1"/>
        <w:szCs w:val="28"/>
      </w:rPr>
      <w:t>North Carolina Maintenance of Certification</w:t>
    </w:r>
    <w:r w:rsidR="00AF0AE8" w:rsidRPr="007804AE">
      <w:rPr>
        <w:rFonts w:asciiTheme="majorHAnsi" w:hAnsiTheme="majorHAnsi"/>
        <w:b/>
        <w:color w:val="4F81BD" w:themeColor="accent1"/>
        <w:szCs w:val="28"/>
      </w:rPr>
      <w:t xml:space="preserve"> </w:t>
    </w:r>
    <w:r w:rsidR="007A78F0" w:rsidRPr="007804AE">
      <w:rPr>
        <w:rFonts w:asciiTheme="majorHAnsi" w:hAnsiTheme="majorHAnsi"/>
        <w:b/>
        <w:color w:val="4F81BD" w:themeColor="accent1"/>
        <w:szCs w:val="28"/>
      </w:rPr>
      <w:t>Program</w:t>
    </w:r>
  </w:p>
  <w:p w14:paraId="75FDD045" w14:textId="77777777" w:rsidR="002F2D7D" w:rsidRDefault="002F2D7D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Cs w:val="28"/>
      </w:rPr>
    </w:pPr>
    <w:r w:rsidRPr="002F2D7D">
      <w:rPr>
        <w:rFonts w:asciiTheme="majorHAnsi" w:hAnsiTheme="majorHAnsi"/>
        <w:b/>
        <w:color w:val="4F81BD" w:themeColor="accent1"/>
        <w:szCs w:val="28"/>
      </w:rPr>
      <w:t>Improving COPD Symptom Management for Patients with HIV</w:t>
    </w:r>
  </w:p>
  <w:p w14:paraId="5D42E2E6" w14:textId="16B34229" w:rsidR="007A78F0" w:rsidRPr="007804AE" w:rsidRDefault="00DB40D4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 w:val="28"/>
        <w:szCs w:val="28"/>
      </w:rPr>
    </w:pPr>
    <w:r w:rsidRPr="007804AE">
      <w:rPr>
        <w:rFonts w:asciiTheme="majorHAnsi" w:hAnsiTheme="majorHAnsi"/>
        <w:b/>
        <w:color w:val="4F81BD" w:themeColor="accent1"/>
        <w:szCs w:val="28"/>
      </w:rPr>
      <w:t>Participation Requir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93443F"/>
    <w:multiLevelType w:val="hybridMultilevel"/>
    <w:tmpl w:val="841CB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82BBE"/>
    <w:multiLevelType w:val="hybridMultilevel"/>
    <w:tmpl w:val="ADB69042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879D8"/>
    <w:multiLevelType w:val="hybridMultilevel"/>
    <w:tmpl w:val="504AA682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4800D9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14F66"/>
    <w:multiLevelType w:val="hybridMultilevel"/>
    <w:tmpl w:val="D6EEE9EA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736B2"/>
    <w:multiLevelType w:val="hybridMultilevel"/>
    <w:tmpl w:val="CF826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D1366"/>
    <w:multiLevelType w:val="hybridMultilevel"/>
    <w:tmpl w:val="A7CA7CBC"/>
    <w:lvl w:ilvl="0" w:tplc="C4800D9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402ED0"/>
    <w:multiLevelType w:val="hybridMultilevel"/>
    <w:tmpl w:val="2AB0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83A94"/>
    <w:multiLevelType w:val="hybridMultilevel"/>
    <w:tmpl w:val="0ACCA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FE10EE"/>
    <w:multiLevelType w:val="hybridMultilevel"/>
    <w:tmpl w:val="D85498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4A69A6"/>
    <w:multiLevelType w:val="hybridMultilevel"/>
    <w:tmpl w:val="42F0854C"/>
    <w:lvl w:ilvl="0" w:tplc="00C0484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C533A"/>
    <w:multiLevelType w:val="hybridMultilevel"/>
    <w:tmpl w:val="9C620AC4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A330A"/>
    <w:multiLevelType w:val="hybridMultilevel"/>
    <w:tmpl w:val="0546D030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9207D"/>
    <w:multiLevelType w:val="hybridMultilevel"/>
    <w:tmpl w:val="1EF6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575EA"/>
    <w:multiLevelType w:val="hybridMultilevel"/>
    <w:tmpl w:val="6FF0D844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7D2A8A"/>
    <w:multiLevelType w:val="hybridMultilevel"/>
    <w:tmpl w:val="6226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7"/>
  </w:num>
  <w:num w:numId="4">
    <w:abstractNumId w:val="8"/>
  </w:num>
  <w:num w:numId="5">
    <w:abstractNumId w:val="14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10"/>
  </w:num>
  <w:num w:numId="11">
    <w:abstractNumId w:val="2"/>
  </w:num>
  <w:num w:numId="12">
    <w:abstractNumId w:val="12"/>
  </w:num>
  <w:num w:numId="13">
    <w:abstractNumId w:val="4"/>
  </w:num>
  <w:num w:numId="14">
    <w:abstractNumId w:val="11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ra0MLU0NTc0NTZW0lEKTi0uzszPAykwqgUAuxRKzywAAAA="/>
  </w:docVars>
  <w:rsids>
    <w:rsidRoot w:val="003F13FC"/>
    <w:rsid w:val="000107B0"/>
    <w:rsid w:val="00015E25"/>
    <w:rsid w:val="000A1D6F"/>
    <w:rsid w:val="000E5931"/>
    <w:rsid w:val="000F5990"/>
    <w:rsid w:val="00103147"/>
    <w:rsid w:val="0013454E"/>
    <w:rsid w:val="001452E5"/>
    <w:rsid w:val="00154DC9"/>
    <w:rsid w:val="00172A3A"/>
    <w:rsid w:val="00187499"/>
    <w:rsid w:val="001934DD"/>
    <w:rsid w:val="001952D2"/>
    <w:rsid w:val="001A1C83"/>
    <w:rsid w:val="001A55D9"/>
    <w:rsid w:val="001F5EE7"/>
    <w:rsid w:val="0025753E"/>
    <w:rsid w:val="00264559"/>
    <w:rsid w:val="002A4A5B"/>
    <w:rsid w:val="002B2830"/>
    <w:rsid w:val="002C1151"/>
    <w:rsid w:val="002F2D7D"/>
    <w:rsid w:val="003052EE"/>
    <w:rsid w:val="0030645A"/>
    <w:rsid w:val="003132E7"/>
    <w:rsid w:val="00320DE7"/>
    <w:rsid w:val="003E0545"/>
    <w:rsid w:val="003F13FC"/>
    <w:rsid w:val="004059BD"/>
    <w:rsid w:val="00427FA0"/>
    <w:rsid w:val="004367B3"/>
    <w:rsid w:val="00464EFE"/>
    <w:rsid w:val="00481120"/>
    <w:rsid w:val="00490E8F"/>
    <w:rsid w:val="004A58CC"/>
    <w:rsid w:val="004B0560"/>
    <w:rsid w:val="004B610B"/>
    <w:rsid w:val="004D601D"/>
    <w:rsid w:val="00514DBE"/>
    <w:rsid w:val="00525969"/>
    <w:rsid w:val="005971BC"/>
    <w:rsid w:val="005B162E"/>
    <w:rsid w:val="005D76ED"/>
    <w:rsid w:val="005E7470"/>
    <w:rsid w:val="006644F1"/>
    <w:rsid w:val="006A4EBA"/>
    <w:rsid w:val="006C3B72"/>
    <w:rsid w:val="006C4813"/>
    <w:rsid w:val="006C6879"/>
    <w:rsid w:val="006D2185"/>
    <w:rsid w:val="006F2E93"/>
    <w:rsid w:val="00752F09"/>
    <w:rsid w:val="00760425"/>
    <w:rsid w:val="007804AE"/>
    <w:rsid w:val="007A78F0"/>
    <w:rsid w:val="007B568D"/>
    <w:rsid w:val="007C11D8"/>
    <w:rsid w:val="007D6233"/>
    <w:rsid w:val="00811608"/>
    <w:rsid w:val="008206BF"/>
    <w:rsid w:val="00845852"/>
    <w:rsid w:val="008541D5"/>
    <w:rsid w:val="0085589A"/>
    <w:rsid w:val="008B5F50"/>
    <w:rsid w:val="008C06C5"/>
    <w:rsid w:val="009626AC"/>
    <w:rsid w:val="00991494"/>
    <w:rsid w:val="00A01E58"/>
    <w:rsid w:val="00A32047"/>
    <w:rsid w:val="00A418C0"/>
    <w:rsid w:val="00A73DD5"/>
    <w:rsid w:val="00A95737"/>
    <w:rsid w:val="00AB7258"/>
    <w:rsid w:val="00AC289F"/>
    <w:rsid w:val="00AD290D"/>
    <w:rsid w:val="00AE0FC5"/>
    <w:rsid w:val="00AE2D0C"/>
    <w:rsid w:val="00AF0AE8"/>
    <w:rsid w:val="00B201E7"/>
    <w:rsid w:val="00B36EC9"/>
    <w:rsid w:val="00B676CF"/>
    <w:rsid w:val="00BB3862"/>
    <w:rsid w:val="00BD4D57"/>
    <w:rsid w:val="00BD716D"/>
    <w:rsid w:val="00BE7C72"/>
    <w:rsid w:val="00C02314"/>
    <w:rsid w:val="00C12534"/>
    <w:rsid w:val="00C3578A"/>
    <w:rsid w:val="00C5099C"/>
    <w:rsid w:val="00C556F0"/>
    <w:rsid w:val="00CB5EA6"/>
    <w:rsid w:val="00CD5ADC"/>
    <w:rsid w:val="00CF0B9E"/>
    <w:rsid w:val="00D002E4"/>
    <w:rsid w:val="00D2343D"/>
    <w:rsid w:val="00D30E2A"/>
    <w:rsid w:val="00D61014"/>
    <w:rsid w:val="00DB40D4"/>
    <w:rsid w:val="00DD46C4"/>
    <w:rsid w:val="00DD5CD5"/>
    <w:rsid w:val="00E53D66"/>
    <w:rsid w:val="00E95734"/>
    <w:rsid w:val="00EF2618"/>
    <w:rsid w:val="00F041A6"/>
    <w:rsid w:val="00F07D3E"/>
    <w:rsid w:val="00F93E69"/>
    <w:rsid w:val="00FB08CA"/>
    <w:rsid w:val="00FB0D1C"/>
    <w:rsid w:val="00FD418A"/>
    <w:rsid w:val="00FD659C"/>
    <w:rsid w:val="00FE079E"/>
    <w:rsid w:val="00FE73BF"/>
    <w:rsid w:val="00FF1C34"/>
    <w:rsid w:val="00FF4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620B27"/>
  <w15:docId w15:val="{D5621D69-1D53-48C4-A6F2-B200FC5C0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556F0"/>
    <w:pPr>
      <w:pBdr>
        <w:bottom w:val="single" w:sz="4" w:space="1" w:color="auto"/>
      </w:pBdr>
      <w:spacing w:before="480" w:after="240"/>
      <w:contextualSpacing/>
      <w:outlineLvl w:val="0"/>
    </w:pPr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3FC"/>
  </w:style>
  <w:style w:type="paragraph" w:styleId="Footer">
    <w:name w:val="footer"/>
    <w:basedOn w:val="Normal"/>
    <w:link w:val="Foot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3FC"/>
  </w:style>
  <w:style w:type="character" w:styleId="PageNumber">
    <w:name w:val="page number"/>
    <w:basedOn w:val="DefaultParagraphFont"/>
    <w:uiPriority w:val="99"/>
    <w:semiHidden/>
    <w:unhideWhenUsed/>
    <w:rsid w:val="003F13FC"/>
  </w:style>
  <w:style w:type="paragraph" w:styleId="ListParagraph">
    <w:name w:val="List Paragraph"/>
    <w:basedOn w:val="Normal"/>
    <w:uiPriority w:val="34"/>
    <w:qFormat/>
    <w:rsid w:val="00AE0FC5"/>
    <w:pPr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A5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5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5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5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D9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556F0"/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AE2D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08860F93C74E8B44CBA25D896F37" ma:contentTypeVersion="0" ma:contentTypeDescription="Create a new document." ma:contentTypeScope="" ma:versionID="d26e33543147e19102ad9cf4a017941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E068B5-E48E-4F14-BCF3-2E0137AAF2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3A84AA-765A-4C5F-8722-BD17DF3A64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0E3846-22DA-42BF-8833-BA545D882B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026CA7-95F3-4B8C-A325-14D6473D09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Healthcare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nchen</dc:creator>
  <cp:lastModifiedBy>Thomas, Monecia R</cp:lastModifiedBy>
  <cp:revision>2</cp:revision>
  <dcterms:created xsi:type="dcterms:W3CDTF">2021-08-15T15:30:00Z</dcterms:created>
  <dcterms:modified xsi:type="dcterms:W3CDTF">2021-08-1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308860F93C74E8B44CBA25D896F37</vt:lpwstr>
  </property>
</Properties>
</file>